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rPr>
          <w:rFonts w:eastAsia="方正小标宋_GBK"/>
          <w:snapToGrid w:val="0"/>
          <w:color w:val="000000"/>
          <w:sz w:val="28"/>
          <w:szCs w:val="28"/>
        </w:rPr>
      </w:pPr>
      <w:r>
        <w:rPr>
          <w:rFonts w:hint="eastAsia" w:eastAsia="方正小标宋_GBK"/>
          <w:snapToGrid w:val="0"/>
          <w:color w:val="000000"/>
          <w:sz w:val="28"/>
          <w:szCs w:val="28"/>
        </w:rPr>
        <w:t>附件</w:t>
      </w:r>
      <w:r>
        <w:rPr>
          <w:rFonts w:hint="eastAsia" w:eastAsia="方正小标宋_GBK"/>
          <w:snapToGrid w:val="0"/>
          <w:color w:val="000000"/>
          <w:sz w:val="28"/>
          <w:szCs w:val="28"/>
          <w:lang w:val="en-US" w:eastAsia="zh-CN"/>
        </w:rPr>
        <w:t>1</w:t>
      </w:r>
      <w:r>
        <w:rPr>
          <w:rFonts w:hint="eastAsia" w:eastAsia="方正小标宋_GBK"/>
          <w:snapToGrid w:val="0"/>
          <w:color w:val="000000"/>
          <w:sz w:val="28"/>
          <w:szCs w:val="28"/>
        </w:rPr>
        <w:t xml:space="preserve">： </w:t>
      </w:r>
      <w:r>
        <w:rPr>
          <w:rFonts w:eastAsia="方正小标宋_GBK"/>
          <w:snapToGrid w:val="0"/>
          <w:color w:val="000000"/>
          <w:sz w:val="28"/>
          <w:szCs w:val="28"/>
        </w:rPr>
        <w:t xml:space="preserve">  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500" w:lineRule="exact"/>
        <w:ind w:firstLine="1120" w:firstLineChars="400"/>
        <w:rPr>
          <w:rFonts w:eastAsia="方正小标宋_GBK"/>
          <w:snapToGrid w:val="0"/>
          <w:color w:val="000000"/>
          <w:sz w:val="28"/>
          <w:szCs w:val="28"/>
          <w:lang w:val="zh-CN"/>
        </w:rPr>
      </w:pPr>
      <w:r>
        <w:rPr>
          <w:rFonts w:hint="eastAsia" w:eastAsia="方正小标宋_GBK"/>
          <w:snapToGrid w:val="0"/>
          <w:color w:val="000000"/>
          <w:sz w:val="28"/>
          <w:szCs w:val="28"/>
        </w:rPr>
        <w:t>2023大湾区能源双碳科技高质量发展论坛</w:t>
      </w:r>
      <w:r>
        <w:rPr>
          <w:rFonts w:hint="eastAsia" w:eastAsia="方正小标宋_GBK"/>
          <w:snapToGrid w:val="0"/>
          <w:color w:val="000000"/>
          <w:sz w:val="28"/>
          <w:szCs w:val="28"/>
          <w:lang w:val="zh-CN"/>
        </w:rPr>
        <w:t>参会回执</w:t>
      </w:r>
    </w:p>
    <w:p>
      <w:pPr>
        <w:tabs>
          <w:tab w:val="left" w:pos="1957"/>
          <w:tab w:val="center" w:pos="4323"/>
          <w:tab w:val="left" w:pos="6489"/>
          <w:tab w:val="left" w:pos="6840"/>
          <w:tab w:val="left" w:pos="6945"/>
          <w:tab w:val="left" w:pos="7020"/>
          <w:tab w:val="left" w:pos="7210"/>
        </w:tabs>
        <w:spacing w:line="300" w:lineRule="exact"/>
        <w:jc w:val="center"/>
        <w:rPr>
          <w:rFonts w:eastAsia="方正小标宋_GBK"/>
          <w:snapToGrid w:val="0"/>
          <w:color w:val="000000"/>
          <w:szCs w:val="21"/>
          <w:lang w:val="zh-CN"/>
        </w:rPr>
      </w:pPr>
      <w:r>
        <w:rPr>
          <w:rFonts w:hint="eastAsia" w:eastAsia="方正小标宋_GBK"/>
          <w:snapToGrid w:val="0"/>
          <w:color w:val="000000"/>
          <w:szCs w:val="21"/>
          <w:lang w:val="zh-CN"/>
        </w:rPr>
        <w:t>（</w:t>
      </w:r>
      <w:r>
        <w:rPr>
          <w:rFonts w:hint="eastAsia" w:eastAsia="方正小标宋_GBK"/>
          <w:snapToGrid w:val="0"/>
          <w:color w:val="000000"/>
          <w:szCs w:val="21"/>
        </w:rPr>
        <w:t>复印有效</w:t>
      </w:r>
      <w:r>
        <w:rPr>
          <w:rFonts w:hint="eastAsia" w:eastAsia="方正小标宋_GBK"/>
          <w:snapToGrid w:val="0"/>
          <w:color w:val="000000"/>
          <w:szCs w:val="21"/>
          <w:lang w:val="zh-CN"/>
        </w:rPr>
        <w:t>）</w:t>
      </w:r>
    </w:p>
    <w:tbl>
      <w:tblPr>
        <w:tblStyle w:val="4"/>
        <w:tblW w:w="969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73"/>
        <w:gridCol w:w="704"/>
        <w:gridCol w:w="1416"/>
        <w:gridCol w:w="343"/>
        <w:gridCol w:w="797"/>
        <w:gridCol w:w="709"/>
        <w:gridCol w:w="881"/>
        <w:gridCol w:w="28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单位名称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发票类别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增值税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电子</w:t>
            </w:r>
            <w:r>
              <w:rPr>
                <w:rFonts w:hint="eastAsia" w:ascii="仿宋_GB2312" w:eastAsia="仿宋_GB2312"/>
                <w:bCs/>
                <w:sz w:val="24"/>
              </w:rPr>
              <w:t>普通发票     □增值税专用发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纳税人识别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地址、电话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开户银行及账号</w:t>
            </w:r>
          </w:p>
        </w:tc>
        <w:tc>
          <w:tcPr>
            <w:tcW w:w="7726" w:type="dxa"/>
            <w:gridSpan w:val="7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公司电话</w:t>
            </w:r>
          </w:p>
        </w:tc>
        <w:tc>
          <w:tcPr>
            <w:tcW w:w="326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  <w:tc>
          <w:tcPr>
            <w:tcW w:w="709" w:type="dxa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传真</w:t>
            </w:r>
          </w:p>
        </w:tc>
        <w:tc>
          <w:tcPr>
            <w:tcW w:w="3757" w:type="dxa"/>
            <w:gridSpan w:val="2"/>
            <w:vAlign w:val="center"/>
          </w:tcPr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参会代表姓名</w:t>
            </w: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性别</w:t>
            </w: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职务</w:t>
            </w: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手 机</w:t>
            </w: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微信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center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  <w:jc w:val="center"/>
        </w:trPr>
        <w:tc>
          <w:tcPr>
            <w:tcW w:w="1973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704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141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730" w:type="dxa"/>
            <w:gridSpan w:val="4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  <w:tc>
          <w:tcPr>
            <w:tcW w:w="2876" w:type="dxa"/>
            <w:vAlign w:val="center"/>
          </w:tcPr>
          <w:p>
            <w:pPr>
              <w:spacing w:line="400" w:lineRule="exact"/>
              <w:jc w:val="left"/>
              <w:rPr>
                <w:rFonts w:ascii="仿宋" w:hAnsi="仿宋" w:eastAsia="仿宋" w:cs="Arial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8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spacing w:line="400" w:lineRule="exact"/>
              <w:jc w:val="left"/>
              <w:rPr>
                <w:rFonts w:hint="default" w:ascii="仿宋_GB2312" w:eastAsia="仿宋"/>
                <w:bCs/>
                <w:sz w:val="24"/>
                <w:lang w:val="en-US" w:eastAsia="zh-CN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  <w:lang w:val="en-US" w:eastAsia="zh-CN"/>
              </w:rPr>
              <w:t>参会方式：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b/>
                <w:bCs w:val="0"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 普通参会   </w:t>
            </w:r>
            <w:r>
              <w:rPr>
                <w:rFonts w:hint="eastAsia" w:ascii="仿宋" w:hAnsi="仿宋" w:eastAsia="仿宋"/>
                <w:b/>
                <w:bCs w:val="0"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申请投稿  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b/>
                <w:bCs w:val="0"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申请报告    </w:t>
            </w:r>
            <w:r>
              <w:rPr>
                <w:rFonts w:hint="eastAsia" w:ascii="仿宋" w:hAnsi="仿宋" w:eastAsia="仿宋"/>
                <w:b/>
                <w:bCs w:val="0"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 申请墙报   </w:t>
            </w:r>
            <w:r>
              <w:rPr>
                <w:rFonts w:hint="eastAsia" w:ascii="仿宋" w:hAnsi="仿宋" w:eastAsia="仿宋"/>
                <w:b/>
                <w:bCs w:val="0"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/>
                <w:bCs w:val="0"/>
                <w:sz w:val="24"/>
                <w:lang w:val="en-US" w:eastAsia="zh-CN"/>
              </w:rPr>
              <w:t xml:space="preserve"> 申请展台</w:t>
            </w:r>
          </w:p>
          <w:p>
            <w:pPr>
              <w:spacing w:line="400" w:lineRule="exact"/>
              <w:jc w:val="left"/>
              <w:rPr>
                <w:rFonts w:hint="eastAsia" w:ascii="仿宋_GB2312" w:eastAsia="仿宋_GB2312"/>
                <w:b/>
                <w:bCs w:val="0"/>
                <w:sz w:val="24"/>
                <w:lang w:eastAsia="zh-CN"/>
              </w:rPr>
            </w:pPr>
            <w:r>
              <w:rPr>
                <w:rFonts w:hint="eastAsia" w:ascii="仿宋_GB2312" w:eastAsia="仿宋_GB2312"/>
                <w:b/>
                <w:bCs w:val="0"/>
                <w:sz w:val="24"/>
              </w:rPr>
              <w:t>申请分论坛报告</w:t>
            </w:r>
            <w:r>
              <w:rPr>
                <w:rFonts w:hint="eastAsia" w:ascii="仿宋_GB2312" w:eastAsia="仿宋_GB2312"/>
                <w:b/>
                <w:bCs w:val="0"/>
                <w:sz w:val="24"/>
                <w:lang w:val="en-US" w:eastAsia="zh-CN"/>
              </w:rPr>
              <w:t>需提供</w:t>
            </w:r>
            <w:r>
              <w:rPr>
                <w:rFonts w:hint="eastAsia" w:ascii="仿宋_GB2312" w:eastAsia="仿宋_GB2312"/>
                <w:b/>
                <w:bCs w:val="0"/>
                <w:sz w:val="24"/>
              </w:rPr>
              <w:t>报告人简介及照片，请</w:t>
            </w:r>
            <w:r>
              <w:rPr>
                <w:rFonts w:hint="eastAsia" w:ascii="仿宋_GB2312" w:eastAsia="仿宋_GB2312"/>
                <w:b/>
                <w:bCs w:val="0"/>
                <w:sz w:val="24"/>
                <w:lang w:val="en-US" w:eastAsia="zh-CN"/>
              </w:rPr>
              <w:t>在线提交.</w:t>
            </w:r>
          </w:p>
          <w:p>
            <w:pPr>
              <w:spacing w:line="400" w:lineRule="exact"/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报告题目：</w:t>
            </w:r>
            <w:r>
              <w:rPr>
                <w:rFonts w:hint="eastAsia" w:ascii="仿宋_GB2312" w:eastAsia="仿宋_GB2312"/>
                <w:bCs/>
                <w:sz w:val="24"/>
                <w:u w:val="single"/>
              </w:rPr>
              <w:t xml:space="preserve">                                                               </w:t>
            </w:r>
            <w:r>
              <w:rPr>
                <w:rFonts w:hint="eastAsia" w:ascii="仿宋_GB2312" w:eastAsia="仿宋_GB2312"/>
                <w:bCs/>
                <w:sz w:val="24"/>
              </w:rPr>
              <w:t xml:space="preserve"> </w:t>
            </w:r>
          </w:p>
          <w:p>
            <w:pPr>
              <w:jc w:val="left"/>
              <w:rPr>
                <w:rFonts w:hint="eastAsia" w:ascii="仿宋_GB2312" w:eastAsia="仿宋_GB2312"/>
                <w:b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选择分论坛：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Cs/>
                <w:sz w:val="24"/>
              </w:rPr>
              <w:t>1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_GB2312" w:eastAsia="仿宋_GB2312"/>
                <w:bCs/>
                <w:sz w:val="24"/>
              </w:rPr>
              <w:t>二氧化碳利用捕集及封存技术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 xml:space="preserve">     </w:t>
            </w:r>
            <w:r>
              <w:rPr>
                <w:rFonts w:hint="eastAsia" w:ascii="仿宋" w:hAnsi="仿宋" w:eastAsia="仿宋"/>
                <w:bCs/>
                <w:sz w:val="24"/>
              </w:rPr>
              <w:t>□2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>能源低碳科技中的网络安全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</w:rPr>
              <w:t>□3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先进储能材料与技术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  </w:t>
            </w:r>
            <w:r>
              <w:rPr>
                <w:rFonts w:hint="eastAsia" w:ascii="仿宋" w:hAnsi="仿宋" w:eastAsia="仿宋"/>
                <w:bCs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Cs/>
                <w:sz w:val="24"/>
              </w:rPr>
              <w:t>4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新型电力系统分布式能源装备技术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</w:rPr>
              <w:t>□5.先进核能及核燃料循环技术研究进展及应用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</w:t>
            </w:r>
            <w:r>
              <w:rPr>
                <w:rFonts w:hint="eastAsia" w:ascii="仿宋" w:hAnsi="仿宋" w:eastAsia="仿宋"/>
                <w:bCs/>
                <w:sz w:val="24"/>
              </w:rPr>
              <w:t>□6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清洁燃烧与低碳技术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</w:t>
            </w:r>
          </w:p>
          <w:p>
            <w:pPr>
              <w:jc w:val="left"/>
              <w:rPr>
                <w:rFonts w:ascii="仿宋" w:hAnsi="仿宋" w:eastAsia="仿宋"/>
                <w:bCs/>
                <w:sz w:val="24"/>
              </w:rPr>
            </w:pPr>
            <w:r>
              <w:rPr>
                <w:rFonts w:hint="eastAsia" w:ascii="仿宋" w:hAnsi="仿宋" w:eastAsia="仿宋"/>
                <w:bCs/>
                <w:sz w:val="24"/>
              </w:rPr>
              <w:sym w:font="Wingdings 2" w:char="00A3"/>
            </w:r>
            <w:r>
              <w:rPr>
                <w:rFonts w:hint="eastAsia" w:ascii="仿宋" w:hAnsi="仿宋" w:eastAsia="仿宋"/>
                <w:bCs/>
                <w:sz w:val="24"/>
              </w:rPr>
              <w:t>7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煤炭清洁高效利用技术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          </w:t>
            </w:r>
            <w:r>
              <w:rPr>
                <w:rFonts w:hint="eastAsia" w:ascii="仿宋" w:hAnsi="仿宋" w:eastAsia="仿宋"/>
                <w:bCs/>
                <w:sz w:val="24"/>
              </w:rPr>
              <w:t>□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>8</w:t>
            </w:r>
            <w:r>
              <w:rPr>
                <w:rFonts w:ascii="仿宋" w:hAnsi="仿宋" w:eastAsia="仿宋"/>
                <w:bCs/>
                <w:sz w:val="24"/>
              </w:rPr>
              <w:t>.</w:t>
            </w:r>
            <w:r>
              <w:rPr>
                <w:rFonts w:hint="eastAsia" w:ascii="仿宋" w:hAnsi="仿宋" w:eastAsia="仿宋"/>
                <w:bCs/>
                <w:sz w:val="24"/>
              </w:rPr>
              <w:t>液氢制取储运加注技术在氢能和储能领域应用</w:t>
            </w:r>
            <w:r>
              <w:rPr>
                <w:rFonts w:hint="eastAsia" w:ascii="仿宋" w:hAnsi="仿宋" w:eastAsia="仿宋"/>
                <w:bCs/>
                <w:sz w:val="24"/>
                <w:lang w:val="en-US" w:eastAsia="zh-CN"/>
              </w:rPr>
              <w:t xml:space="preserve"> </w:t>
            </w:r>
          </w:p>
          <w:p>
            <w:pPr>
              <w:jc w:val="lef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/>
                <w:sz w:val="24"/>
              </w:rPr>
              <w:t>备注：本届论坛所有报告</w:t>
            </w:r>
            <w:r>
              <w:rPr>
                <w:rFonts w:hint="eastAsia" w:ascii="仿宋_GB2312" w:eastAsia="仿宋_GB2312"/>
                <w:b/>
                <w:sz w:val="24"/>
                <w:lang w:val="en-US" w:eastAsia="zh-CN"/>
              </w:rPr>
              <w:t>组织</w:t>
            </w:r>
            <w:r>
              <w:rPr>
                <w:rFonts w:hint="eastAsia" w:ascii="仿宋_GB2312" w:eastAsia="仿宋_GB2312"/>
                <w:b/>
                <w:sz w:val="24"/>
              </w:rPr>
              <w:t>线下和线上评议和遴选，评选出优质报告</w:t>
            </w:r>
            <w:r>
              <w:rPr>
                <w:rFonts w:hint="eastAsia" w:ascii="仿宋_GB2312" w:eastAsia="仿宋_GB2312"/>
                <w:b/>
                <w:sz w:val="24"/>
                <w:lang w:eastAsia="zh-CN"/>
              </w:rPr>
              <w:t>，</w:t>
            </w:r>
            <w:r>
              <w:rPr>
                <w:rFonts w:hint="eastAsia" w:ascii="仿宋_GB2312" w:eastAsia="仿宋_GB2312"/>
                <w:b/>
                <w:sz w:val="24"/>
              </w:rPr>
              <w:t>颁发会议优秀报告荣誉证书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85" w:hRule="atLeast"/>
          <w:jc w:val="center"/>
        </w:trPr>
        <w:tc>
          <w:tcPr>
            <w:tcW w:w="9699" w:type="dxa"/>
            <w:gridSpan w:val="8"/>
            <w:vAlign w:val="center"/>
          </w:tcPr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会议费说明：（会议注册费用请于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8</w:t>
            </w:r>
            <w:r>
              <w:rPr>
                <w:rFonts w:hint="eastAsia" w:ascii="仿宋_GB2312" w:eastAsia="仿宋_GB2312"/>
                <w:bCs/>
                <w:sz w:val="24"/>
              </w:rPr>
              <w:t>月</w:t>
            </w:r>
            <w:r>
              <w:rPr>
                <w:rFonts w:ascii="仿宋_GB2312" w:eastAsia="仿宋_GB2312"/>
                <w:bCs/>
                <w:sz w:val="24"/>
              </w:rPr>
              <w:t>18</w:t>
            </w:r>
            <w:r>
              <w:rPr>
                <w:rFonts w:hint="eastAsia" w:ascii="仿宋_GB2312" w:eastAsia="仿宋_GB2312"/>
                <w:bCs/>
                <w:sz w:val="24"/>
              </w:rPr>
              <w:t>日前汇至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指定</w:t>
            </w:r>
            <w:r>
              <w:rPr>
                <w:rFonts w:hint="eastAsia" w:ascii="仿宋_GB2312" w:eastAsia="仿宋_GB2312"/>
                <w:bCs/>
                <w:sz w:val="24"/>
              </w:rPr>
              <w:t>账号）</w:t>
            </w:r>
          </w:p>
          <w:p>
            <w:pPr>
              <w:rPr>
                <w:rFonts w:hint="eastAsia"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t>□标准会议注册费：会务费+资料费+会期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餐费</w:t>
            </w:r>
            <w:r>
              <w:rPr>
                <w:rFonts w:hint="eastAsia" w:ascii="仿宋_GB2312" w:eastAsia="仿宋_GB2312"/>
                <w:bCs/>
                <w:sz w:val="24"/>
              </w:rPr>
              <w:t>，人民币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12</w:t>
            </w:r>
            <w:r>
              <w:rPr>
                <w:rFonts w:hint="eastAsia" w:ascii="仿宋_GB2312" w:eastAsia="仿宋_GB2312"/>
                <w:bCs/>
                <w:sz w:val="24"/>
              </w:rPr>
              <w:t>00元/位。</w:t>
            </w:r>
          </w:p>
          <w:p>
            <w:pPr>
              <w:rPr>
                <w:rFonts w:hint="eastAsia"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学生注册费：会务费+资料费+会期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餐费</w:t>
            </w:r>
            <w:r>
              <w:rPr>
                <w:rFonts w:hint="eastAsia" w:ascii="仿宋_GB2312" w:eastAsia="仿宋_GB2312"/>
                <w:bCs/>
                <w:sz w:val="24"/>
              </w:rPr>
              <w:t>，人民币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6</w:t>
            </w:r>
            <w:r>
              <w:rPr>
                <w:rFonts w:hint="eastAsia" w:ascii="仿宋_GB2312" w:eastAsia="仿宋_GB2312"/>
                <w:bCs/>
                <w:sz w:val="24"/>
              </w:rPr>
              <w:t>00元/位。</w:t>
            </w:r>
          </w:p>
          <w:p>
            <w:pPr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eastAsia="仿宋_GB2312"/>
                <w:bCs/>
                <w:sz w:val="24"/>
              </w:rPr>
              <w:sym w:font="Wingdings 2" w:char="00A3"/>
            </w:r>
            <w:r>
              <w:rPr>
                <w:rFonts w:hint="eastAsia" w:ascii="仿宋_GB2312" w:eastAsia="仿宋_GB2312"/>
                <w:bCs/>
                <w:sz w:val="24"/>
              </w:rPr>
              <w:t>会员专委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免交</w:t>
            </w:r>
            <w:r>
              <w:rPr>
                <w:rFonts w:hint="eastAsia" w:ascii="仿宋_GB2312" w:eastAsia="仿宋_GB2312"/>
                <w:bCs/>
                <w:sz w:val="24"/>
              </w:rPr>
              <w:t>注册费</w:t>
            </w: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（</w:t>
            </w:r>
            <w:r>
              <w:rPr>
                <w:rFonts w:hint="eastAsia" w:ascii="仿宋_GB2312" w:eastAsia="仿宋_GB2312"/>
                <w:bCs/>
                <w:sz w:val="24"/>
                <w:lang w:val="en-US" w:eastAsia="zh-CN"/>
              </w:rPr>
              <w:t>在线提交会员证明或专委聘书</w:t>
            </w:r>
            <w:r>
              <w:rPr>
                <w:rFonts w:hint="eastAsia" w:ascii="仿宋_GB2312" w:eastAsia="仿宋_GB2312"/>
                <w:bCs/>
                <w:sz w:val="24"/>
                <w:lang w:eastAsia="zh-CN"/>
              </w:rPr>
              <w:t>）</w:t>
            </w:r>
            <w:r>
              <w:rPr>
                <w:rFonts w:hint="eastAsia" w:ascii="仿宋_GB2312" w:eastAsia="仿宋_GB2312"/>
                <w:bCs/>
                <w:sz w:val="24"/>
              </w:rPr>
              <w:t>。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" w:hRule="atLeast"/>
          <w:jc w:val="center"/>
        </w:trPr>
        <w:tc>
          <w:tcPr>
            <w:tcW w:w="4436" w:type="dxa"/>
            <w:gridSpan w:val="4"/>
            <w:vAlign w:val="center"/>
          </w:tcPr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组委会联系方式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联系人：宋老师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电  话：010-88505772 </w:t>
            </w:r>
          </w:p>
          <w:p>
            <w:pPr>
              <w:spacing w:line="400" w:lineRule="exact"/>
              <w:rPr>
                <w:rFonts w:ascii="仿宋_GB2312" w:hAnsi="宋体" w:eastAsia="仿宋_GB2312" w:cs="宋体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 xml:space="preserve">邮  箱: songzehua@126.com </w:t>
            </w:r>
          </w:p>
          <w:p>
            <w:pPr>
              <w:spacing w:line="400" w:lineRule="exact"/>
              <w:rPr>
                <w:rFonts w:ascii="仿宋_GB2312" w:eastAsia="仿宋_GB2312"/>
                <w:bCs/>
                <w:sz w:val="24"/>
              </w:rPr>
            </w:pPr>
            <w:r>
              <w:rPr>
                <w:rFonts w:hint="eastAsia" w:ascii="仿宋_GB2312" w:hAnsi="宋体" w:eastAsia="仿宋_GB2312" w:cs="宋体"/>
                <w:bCs/>
                <w:sz w:val="24"/>
              </w:rPr>
              <w:t>网  址：www.biee.org.cn</w:t>
            </w:r>
          </w:p>
        </w:tc>
        <w:tc>
          <w:tcPr>
            <w:tcW w:w="5263" w:type="dxa"/>
            <w:gridSpan w:val="4"/>
            <w:vAlign w:val="center"/>
          </w:tcPr>
          <w:p>
            <w:pPr>
              <w:spacing w:line="420" w:lineRule="exact"/>
              <w:jc w:val="left"/>
              <w:rPr>
                <w:rFonts w:hint="default" w:ascii="仿宋_GB2312" w:eastAsia="仿宋_GB2312"/>
                <w:sz w:val="24"/>
                <w:lang w:val="en-US"/>
              </w:rPr>
            </w:pPr>
            <w:r>
              <w:rPr>
                <w:rFonts w:hint="eastAsia" w:ascii="仿宋_GB2312" w:eastAsia="仿宋_GB2312"/>
                <w:sz w:val="24"/>
                <w:lang w:val="en-US" w:eastAsia="zh-CN"/>
              </w:rPr>
              <w:t>本次会议指定收款账户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开户名：广州市坤博会议服务有限公司</w:t>
            </w:r>
          </w:p>
          <w:p>
            <w:pPr>
              <w:spacing w:line="400" w:lineRule="exact"/>
              <w:rPr>
                <w:rFonts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开户行：中国光大银行股份有限公司广州天河支行</w:t>
            </w:r>
          </w:p>
          <w:p>
            <w:pPr>
              <w:spacing w:line="400" w:lineRule="exact"/>
              <w:rPr>
                <w:rFonts w:hint="eastAsia" w:ascii="仿宋_GB2312" w:hAnsi="宋体" w:eastAsia="仿宋_GB2312"/>
                <w:sz w:val="24"/>
              </w:rPr>
            </w:pPr>
            <w:r>
              <w:rPr>
                <w:rFonts w:hint="eastAsia" w:ascii="仿宋_GB2312" w:hAnsi="宋体" w:eastAsia="仿宋_GB2312"/>
                <w:sz w:val="24"/>
              </w:rPr>
              <w:t>帐  号：38650188000089061</w:t>
            </w: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_GBK">
    <w:altName w:val="微软雅黑"/>
    <w:panose1 w:val="00000000000000000000"/>
    <w:charset w:val="86"/>
    <w:family w:val="script"/>
    <w:pitch w:val="default"/>
    <w:sig w:usb0="00000000" w:usb1="00000000" w:usb2="0000000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E1NDAzMTQzNzRT0lEKTi0uzszPAykwrAUAFAgvTSwAAAA="/>
    <w:docVar w:name="commondata" w:val="eyJoZGlkIjoiYmZkMTk5MGU0NWRiNTJhMGU0OGRhYTJlYTgxM2U1MzgifQ=="/>
  </w:docVars>
  <w:rsids>
    <w:rsidRoot w:val="000A3691"/>
    <w:rsid w:val="00057DF7"/>
    <w:rsid w:val="00086F6E"/>
    <w:rsid w:val="000A3691"/>
    <w:rsid w:val="000D13A6"/>
    <w:rsid w:val="000D1729"/>
    <w:rsid w:val="0012150F"/>
    <w:rsid w:val="00160C47"/>
    <w:rsid w:val="001A2968"/>
    <w:rsid w:val="00223E54"/>
    <w:rsid w:val="0023703B"/>
    <w:rsid w:val="00281072"/>
    <w:rsid w:val="0029204D"/>
    <w:rsid w:val="00295A33"/>
    <w:rsid w:val="002E5F16"/>
    <w:rsid w:val="003469F9"/>
    <w:rsid w:val="003B68E8"/>
    <w:rsid w:val="003B73FD"/>
    <w:rsid w:val="003F56F9"/>
    <w:rsid w:val="004F7EF0"/>
    <w:rsid w:val="005B3580"/>
    <w:rsid w:val="005D29C4"/>
    <w:rsid w:val="006125AB"/>
    <w:rsid w:val="0068172E"/>
    <w:rsid w:val="0070056F"/>
    <w:rsid w:val="007041A9"/>
    <w:rsid w:val="007A2FC6"/>
    <w:rsid w:val="007E3DE7"/>
    <w:rsid w:val="009440B2"/>
    <w:rsid w:val="009A2A5C"/>
    <w:rsid w:val="00A00704"/>
    <w:rsid w:val="00B0089B"/>
    <w:rsid w:val="00B2251D"/>
    <w:rsid w:val="00BC6F4A"/>
    <w:rsid w:val="00BC760D"/>
    <w:rsid w:val="00BF6910"/>
    <w:rsid w:val="00C03E3E"/>
    <w:rsid w:val="00C06835"/>
    <w:rsid w:val="00C4004D"/>
    <w:rsid w:val="00C76E5E"/>
    <w:rsid w:val="00CC396B"/>
    <w:rsid w:val="00CD4ED6"/>
    <w:rsid w:val="00D43C71"/>
    <w:rsid w:val="00D43EE2"/>
    <w:rsid w:val="00D93D52"/>
    <w:rsid w:val="00DD32BD"/>
    <w:rsid w:val="00E92CCA"/>
    <w:rsid w:val="00EB786F"/>
    <w:rsid w:val="00EE2894"/>
    <w:rsid w:val="00F01E27"/>
    <w:rsid w:val="00F55FED"/>
    <w:rsid w:val="00F85818"/>
    <w:rsid w:val="00FA3D4A"/>
    <w:rsid w:val="00FD2409"/>
    <w:rsid w:val="01A56261"/>
    <w:rsid w:val="01C40DDD"/>
    <w:rsid w:val="02EB239A"/>
    <w:rsid w:val="0341020B"/>
    <w:rsid w:val="0394658D"/>
    <w:rsid w:val="042E253E"/>
    <w:rsid w:val="045C1F77"/>
    <w:rsid w:val="04C335CE"/>
    <w:rsid w:val="061439B5"/>
    <w:rsid w:val="06FF4665"/>
    <w:rsid w:val="074309F6"/>
    <w:rsid w:val="07914889"/>
    <w:rsid w:val="0869623A"/>
    <w:rsid w:val="09622C8A"/>
    <w:rsid w:val="0BDE2A9B"/>
    <w:rsid w:val="0C8A3D1F"/>
    <w:rsid w:val="0CC06645"/>
    <w:rsid w:val="0D020A0B"/>
    <w:rsid w:val="0D410138"/>
    <w:rsid w:val="0E7D4825"/>
    <w:rsid w:val="0F1B7845"/>
    <w:rsid w:val="0F241268"/>
    <w:rsid w:val="0F264E85"/>
    <w:rsid w:val="105477D0"/>
    <w:rsid w:val="10853E2D"/>
    <w:rsid w:val="10C2298C"/>
    <w:rsid w:val="11407D54"/>
    <w:rsid w:val="11E44B84"/>
    <w:rsid w:val="129D3C3A"/>
    <w:rsid w:val="129E35B2"/>
    <w:rsid w:val="12BC165D"/>
    <w:rsid w:val="13466D2F"/>
    <w:rsid w:val="14C8463B"/>
    <w:rsid w:val="14E135FC"/>
    <w:rsid w:val="14FB646C"/>
    <w:rsid w:val="15581B10"/>
    <w:rsid w:val="163836F0"/>
    <w:rsid w:val="164B51D1"/>
    <w:rsid w:val="16C32FBA"/>
    <w:rsid w:val="16FC64CC"/>
    <w:rsid w:val="17226BC5"/>
    <w:rsid w:val="17C00FF2"/>
    <w:rsid w:val="183B613E"/>
    <w:rsid w:val="18D07C10"/>
    <w:rsid w:val="191A0B04"/>
    <w:rsid w:val="19322678"/>
    <w:rsid w:val="1A2F6BB8"/>
    <w:rsid w:val="1A703458"/>
    <w:rsid w:val="1ABD5F72"/>
    <w:rsid w:val="1ADC6D40"/>
    <w:rsid w:val="1B2B3823"/>
    <w:rsid w:val="1B634D6B"/>
    <w:rsid w:val="1CC47332"/>
    <w:rsid w:val="1CD777BF"/>
    <w:rsid w:val="1E592455"/>
    <w:rsid w:val="1E6E5F01"/>
    <w:rsid w:val="21535882"/>
    <w:rsid w:val="21B02965"/>
    <w:rsid w:val="21CA5B44"/>
    <w:rsid w:val="22462CF1"/>
    <w:rsid w:val="22584ED9"/>
    <w:rsid w:val="22602004"/>
    <w:rsid w:val="23515DF1"/>
    <w:rsid w:val="23623B5A"/>
    <w:rsid w:val="23AD74CB"/>
    <w:rsid w:val="23F70746"/>
    <w:rsid w:val="24555961"/>
    <w:rsid w:val="245F1B71"/>
    <w:rsid w:val="248D10AB"/>
    <w:rsid w:val="255D0A7D"/>
    <w:rsid w:val="25A466AC"/>
    <w:rsid w:val="275229F3"/>
    <w:rsid w:val="27CB0C1C"/>
    <w:rsid w:val="286D547B"/>
    <w:rsid w:val="2C595D32"/>
    <w:rsid w:val="2C7F752B"/>
    <w:rsid w:val="2EBF6305"/>
    <w:rsid w:val="3058256D"/>
    <w:rsid w:val="305B3A67"/>
    <w:rsid w:val="306B6744"/>
    <w:rsid w:val="31F462C5"/>
    <w:rsid w:val="32911D66"/>
    <w:rsid w:val="33274478"/>
    <w:rsid w:val="33D75E9F"/>
    <w:rsid w:val="34DC2B4F"/>
    <w:rsid w:val="35437C0F"/>
    <w:rsid w:val="35727C2D"/>
    <w:rsid w:val="35977693"/>
    <w:rsid w:val="35E548A3"/>
    <w:rsid w:val="36E7464B"/>
    <w:rsid w:val="374E0226"/>
    <w:rsid w:val="37A95DA4"/>
    <w:rsid w:val="388C4A47"/>
    <w:rsid w:val="38CA5FD2"/>
    <w:rsid w:val="392A081F"/>
    <w:rsid w:val="3B131EB2"/>
    <w:rsid w:val="3B2E79E5"/>
    <w:rsid w:val="3C4C0EFA"/>
    <w:rsid w:val="3DFC4E7F"/>
    <w:rsid w:val="3E29379B"/>
    <w:rsid w:val="3E5C591E"/>
    <w:rsid w:val="3EDE27D7"/>
    <w:rsid w:val="3F057D64"/>
    <w:rsid w:val="3FAA49AF"/>
    <w:rsid w:val="3FBA0B4E"/>
    <w:rsid w:val="40E53927"/>
    <w:rsid w:val="41DE4689"/>
    <w:rsid w:val="42437345"/>
    <w:rsid w:val="42980EEF"/>
    <w:rsid w:val="42B51AA1"/>
    <w:rsid w:val="42E00382"/>
    <w:rsid w:val="434D1CD9"/>
    <w:rsid w:val="43706E52"/>
    <w:rsid w:val="443A766D"/>
    <w:rsid w:val="47106517"/>
    <w:rsid w:val="47835CCA"/>
    <w:rsid w:val="48B63E7D"/>
    <w:rsid w:val="49747FC0"/>
    <w:rsid w:val="49B3654B"/>
    <w:rsid w:val="4A361719"/>
    <w:rsid w:val="4B773D97"/>
    <w:rsid w:val="4B927DBE"/>
    <w:rsid w:val="4D77007F"/>
    <w:rsid w:val="4DC4703C"/>
    <w:rsid w:val="4E8A3DE2"/>
    <w:rsid w:val="4F277882"/>
    <w:rsid w:val="50033E4B"/>
    <w:rsid w:val="50221EC7"/>
    <w:rsid w:val="50A218B6"/>
    <w:rsid w:val="50E53B70"/>
    <w:rsid w:val="5156444F"/>
    <w:rsid w:val="52701D9D"/>
    <w:rsid w:val="52ED2B91"/>
    <w:rsid w:val="530028C4"/>
    <w:rsid w:val="53511372"/>
    <w:rsid w:val="54352A41"/>
    <w:rsid w:val="556E7FB9"/>
    <w:rsid w:val="558A3121"/>
    <w:rsid w:val="55BB2AD2"/>
    <w:rsid w:val="573C5E95"/>
    <w:rsid w:val="585937A9"/>
    <w:rsid w:val="58BA6002"/>
    <w:rsid w:val="58DC16DE"/>
    <w:rsid w:val="590F1B9B"/>
    <w:rsid w:val="59285313"/>
    <w:rsid w:val="597436C4"/>
    <w:rsid w:val="5ACB34F0"/>
    <w:rsid w:val="5B0647F0"/>
    <w:rsid w:val="5B123195"/>
    <w:rsid w:val="5B61411C"/>
    <w:rsid w:val="5B743E4F"/>
    <w:rsid w:val="5B794741"/>
    <w:rsid w:val="5B991B08"/>
    <w:rsid w:val="5C0A0310"/>
    <w:rsid w:val="5C250E83"/>
    <w:rsid w:val="5C9318DA"/>
    <w:rsid w:val="5CE24DE9"/>
    <w:rsid w:val="5D6B74D4"/>
    <w:rsid w:val="5D777911"/>
    <w:rsid w:val="5DD45079"/>
    <w:rsid w:val="5E1F1E48"/>
    <w:rsid w:val="5E4327A0"/>
    <w:rsid w:val="5E4C10B3"/>
    <w:rsid w:val="5EE237C6"/>
    <w:rsid w:val="5FAA6092"/>
    <w:rsid w:val="604E7A70"/>
    <w:rsid w:val="60757548"/>
    <w:rsid w:val="611765B6"/>
    <w:rsid w:val="620D401B"/>
    <w:rsid w:val="6252656D"/>
    <w:rsid w:val="632B74E9"/>
    <w:rsid w:val="639C2195"/>
    <w:rsid w:val="63B03E93"/>
    <w:rsid w:val="653308D7"/>
    <w:rsid w:val="65DD6A95"/>
    <w:rsid w:val="65F067C8"/>
    <w:rsid w:val="667411A7"/>
    <w:rsid w:val="668E0A36"/>
    <w:rsid w:val="67CE0D8B"/>
    <w:rsid w:val="687C4343"/>
    <w:rsid w:val="68A11FFC"/>
    <w:rsid w:val="68C61A62"/>
    <w:rsid w:val="68E85E7D"/>
    <w:rsid w:val="697E40EB"/>
    <w:rsid w:val="6A4D41E9"/>
    <w:rsid w:val="6A5A6906"/>
    <w:rsid w:val="6B956B6E"/>
    <w:rsid w:val="6BA6522C"/>
    <w:rsid w:val="6BC24763"/>
    <w:rsid w:val="6CFE5C6F"/>
    <w:rsid w:val="6DB30807"/>
    <w:rsid w:val="6E027099"/>
    <w:rsid w:val="6E182D60"/>
    <w:rsid w:val="6F084B83"/>
    <w:rsid w:val="709541F4"/>
    <w:rsid w:val="70E04712"/>
    <w:rsid w:val="712562E5"/>
    <w:rsid w:val="71FE226D"/>
    <w:rsid w:val="72534367"/>
    <w:rsid w:val="729B5D0E"/>
    <w:rsid w:val="73981556"/>
    <w:rsid w:val="73D43285"/>
    <w:rsid w:val="74EE0377"/>
    <w:rsid w:val="750C7956"/>
    <w:rsid w:val="7530273D"/>
    <w:rsid w:val="753A180E"/>
    <w:rsid w:val="772269FE"/>
    <w:rsid w:val="773D3837"/>
    <w:rsid w:val="77DE2925"/>
    <w:rsid w:val="77E15F71"/>
    <w:rsid w:val="780D320A"/>
    <w:rsid w:val="789B6A68"/>
    <w:rsid w:val="78E0447A"/>
    <w:rsid w:val="79EF190A"/>
    <w:rsid w:val="7A7430CC"/>
    <w:rsid w:val="7A8A0B42"/>
    <w:rsid w:val="7BE424D4"/>
    <w:rsid w:val="7D627B54"/>
    <w:rsid w:val="7E55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页眉 字符"/>
    <w:basedOn w:val="6"/>
    <w:link w:val="3"/>
    <w:qFormat/>
    <w:uiPriority w:val="0"/>
    <w:rPr>
      <w:rFonts w:ascii="Times New Roman" w:hAnsi="Times New Roman"/>
      <w:kern w:val="2"/>
      <w:sz w:val="18"/>
      <w:szCs w:val="18"/>
    </w:rPr>
  </w:style>
  <w:style w:type="character" w:customStyle="1" w:styleId="9">
    <w:name w:val="页脚 字符"/>
    <w:basedOn w:val="6"/>
    <w:link w:val="2"/>
    <w:qFormat/>
    <w:uiPriority w:val="0"/>
    <w:rPr>
      <w:rFonts w:ascii="Times New Roman" w:hAnsi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C3C52-7E39-431F-89B8-1D47E377034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02</Words>
  <Characters>579</Characters>
  <Lines>5</Lines>
  <Paragraphs>1</Paragraphs>
  <TotalTime>5</TotalTime>
  <ScaleCrop>false</ScaleCrop>
  <LinksUpToDate>false</LinksUpToDate>
  <CharactersWithSpaces>713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02:58:00Z</dcterms:created>
  <dc:creator>Administrator</dc:creator>
  <cp:lastModifiedBy>宋老师（中国能源学会）</cp:lastModifiedBy>
  <dcterms:modified xsi:type="dcterms:W3CDTF">2023-07-03T00:51:58Z</dcterms:modified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5A20E29DAD5B4AD69486B6E89201ABBF</vt:lpwstr>
  </property>
</Properties>
</file>